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D2811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6F571786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7B2E598D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2E6963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5197BA32" w14:textId="77777777" w:rsidTr="00821BA2">
        <w:tc>
          <w:tcPr>
            <w:tcW w:w="9350" w:type="dxa"/>
          </w:tcPr>
          <w:p w14:paraId="5B8DDBD9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7E859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37D99A57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02C6C2" w14:textId="7D7EEC18" w:rsidR="00974F1C" w:rsidRPr="004B7994" w:rsidRDefault="005602C3" w:rsidP="005602C3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CA08A73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16D40BF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5366720" w14:textId="77777777" w:rsidR="008C521B" w:rsidRPr="00EB21B2" w:rsidRDefault="008C521B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I. 2014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Lalu. </w:t>
            </w:r>
            <w:r w:rsidRPr="00EB21B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ompas</w:t>
            </w:r>
            <w:r w:rsidRP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aks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ada </w:t>
            </w:r>
            <w:r w:rsidRP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0 </w:t>
            </w:r>
            <w:proofErr w:type="spellStart"/>
            <w:r w:rsidRP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 w:rsidRP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50FB569B" w14:textId="77777777" w:rsidR="008C521B" w:rsidRDefault="008C521B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E04C0B7" w14:textId="0C6B7465" w:rsidR="00974F1C" w:rsidRDefault="00974F1C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 w:rsidR="00B128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.N.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&amp;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 w:rsidR="00B02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</w:t>
            </w:r>
            <w:r w:rsid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05.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  <w:r w:rsid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EB21B2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Q Publishing,</w:t>
            </w:r>
            <w:r w:rsidRP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andung</w:t>
            </w:r>
          </w:p>
          <w:p w14:paraId="115D07F5" w14:textId="77777777" w:rsidR="008C521B" w:rsidRDefault="008C521B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09E6825" w14:textId="77777777" w:rsidR="008C521B" w:rsidRPr="005602C3" w:rsidRDefault="008C521B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. 2016.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EB21B2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lex Media Komputindo</w:t>
            </w:r>
            <w:r w:rsidRPr="005602C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17622112" w14:textId="77777777" w:rsidR="00974F1C" w:rsidRPr="008C521B" w:rsidRDefault="00974F1C" w:rsidP="008C521B">
            <w:pPr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A9B7B4B" w14:textId="7ECD5F02" w:rsidR="00974F1C" w:rsidRPr="00C321C1" w:rsidRDefault="00974F1C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borne</w:t>
            </w:r>
            <w:r w:rsidR="00B02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.W</w:t>
            </w:r>
            <w:r w:rsid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1993.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 w:rsid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B21B2" w:rsidRPr="00EB21B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umi</w:t>
            </w:r>
            <w:proofErr w:type="spellEnd"/>
            <w:r w:rsidR="00EB21B2" w:rsidRPr="00EB21B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="00EB21B2" w:rsidRPr="00EB21B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ksara</w:t>
            </w:r>
            <w:proofErr w:type="spellEnd"/>
            <w:r w:rsid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Jakarta. </w:t>
            </w:r>
          </w:p>
          <w:p w14:paraId="14175485" w14:textId="77777777" w:rsidR="00974F1C" w:rsidRDefault="00974F1C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632B23B" w14:textId="77777777" w:rsidR="008C521B" w:rsidRDefault="008C521B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(a). </w:t>
            </w:r>
            <w:r w:rsidRPr="00B128E2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B128E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B128E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B128E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B128E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B128E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B128E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B128E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inta</w:t>
            </w:r>
            <w:proofErr w:type="spellEnd"/>
            <w:r w:rsidRPr="00B128E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Medina</w:t>
            </w:r>
            <w:r w:rsidRPr="00B128E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</w:p>
          <w:p w14:paraId="13464071" w14:textId="77777777" w:rsidR="00974F1C" w:rsidRPr="00C321C1" w:rsidRDefault="00974F1C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32D0309" w14:textId="4D838105" w:rsidR="00974F1C" w:rsidRPr="00EB21B2" w:rsidRDefault="00974F1C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="00B023C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</w:t>
            </w:r>
            <w:r w:rsidR="008C521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b)</w:t>
            </w:r>
            <w:r w:rsid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EB21B2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 w:rsid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  <w:r w:rsid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EB21B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tagraf</w:t>
            </w:r>
            <w:proofErr w:type="spellEnd"/>
            <w:r w:rsidRPr="00EB21B2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,</w:t>
            </w:r>
            <w:r w:rsidRPr="00EB21B2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Solo</w:t>
            </w:r>
            <w:r w:rsidRPr="00EB21B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20DA6AC8" w14:textId="77777777" w:rsidR="00974F1C" w:rsidRPr="005D70C9" w:rsidRDefault="00974F1C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466390B" w14:textId="50A717FD" w:rsidR="008C521B" w:rsidRPr="00B128E2" w:rsidRDefault="008C521B" w:rsidP="008C521B">
            <w:pPr>
              <w:pStyle w:val="ListParagraph"/>
              <w:spacing w:line="312" w:lineRule="auto"/>
              <w:ind w:left="1308" w:hanging="851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. 2010. Internet Marketing for Beginners. </w:t>
            </w:r>
            <w:proofErr w:type="spellStart"/>
            <w:r w:rsidRPr="005602C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lex</w:t>
            </w:r>
            <w:proofErr w:type="spellEnd"/>
            <w:r w:rsidRPr="005602C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Media </w:t>
            </w:r>
            <w:proofErr w:type="spellStart"/>
            <w:r w:rsidRPr="005602C3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omputind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42419F3B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A867565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3529129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CEE402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tzA3sjAwMjY0MLdU0lEKTi0uzszPAykwrAUAQlChEiwAAAA="/>
  </w:docVars>
  <w:rsids>
    <w:rsidRoot w:val="00974F1C"/>
    <w:rsid w:val="0012251A"/>
    <w:rsid w:val="003A47DF"/>
    <w:rsid w:val="0042167F"/>
    <w:rsid w:val="005602C3"/>
    <w:rsid w:val="008C521B"/>
    <w:rsid w:val="00924DF5"/>
    <w:rsid w:val="00974F1C"/>
    <w:rsid w:val="00B023C5"/>
    <w:rsid w:val="00B128E2"/>
    <w:rsid w:val="00EB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AED68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ove_hartanto@yahoo.co.uk</cp:lastModifiedBy>
  <cp:revision>6</cp:revision>
  <dcterms:created xsi:type="dcterms:W3CDTF">2020-08-26T21:21:00Z</dcterms:created>
  <dcterms:modified xsi:type="dcterms:W3CDTF">2022-03-24T07:08:00Z</dcterms:modified>
</cp:coreProperties>
</file>